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spiced pumpk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Acute Tox. 4 (par inhalation), H332 (ATE=1,5 mg/l/4h)</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e poids corporel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spiced pumpk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spiced pumpk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spiced pumpk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spiced pumpk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2/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EFB02F4-D77F-4477-89FA-C79DE623FB96}"/>
</file>

<file path=customXml/itemProps3.xml><?xml version="1.0" encoding="utf-8"?>
<ds:datastoreItem xmlns:ds="http://schemas.openxmlformats.org/officeDocument/2006/customXml" ds:itemID="{B1B198C3-3345-42D4-B1ED-49C5B8E02F0A}"/>
</file>

<file path=customXml/itemProps4.xml><?xml version="1.0" encoding="utf-8"?>
<ds:datastoreItem xmlns:ds="http://schemas.openxmlformats.org/officeDocument/2006/customXml" ds:itemID="{D80CADD9-14CF-48EE-BFCF-5BF7ADA4DD1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